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AFF63" w14:textId="77777777" w:rsidR="00C41B78" w:rsidRPr="00C41B78" w:rsidRDefault="00C41B78">
      <w:pPr>
        <w:pStyle w:val="a4"/>
        <w:rPr>
          <w:color w:val="auto"/>
        </w:rPr>
      </w:pPr>
    </w:p>
    <w:p w14:paraId="2B15C924" w14:textId="77777777" w:rsidR="00C41B78" w:rsidRPr="00C41B78" w:rsidRDefault="00C41B78">
      <w:pPr>
        <w:pStyle w:val="a4"/>
        <w:rPr>
          <w:color w:val="auto"/>
        </w:rPr>
      </w:pPr>
    </w:p>
    <w:p w14:paraId="027F4E58" w14:textId="77777777" w:rsidR="00C41B78" w:rsidRPr="00C41B78" w:rsidRDefault="00C41B78">
      <w:pPr>
        <w:pStyle w:val="a4"/>
        <w:rPr>
          <w:color w:val="auto"/>
        </w:rPr>
      </w:pPr>
    </w:p>
    <w:p w14:paraId="7250FE99" w14:textId="77777777" w:rsidR="00C41B78" w:rsidRPr="00C41B78" w:rsidRDefault="00C41B78">
      <w:pPr>
        <w:pStyle w:val="a4"/>
        <w:rPr>
          <w:color w:val="auto"/>
        </w:rPr>
      </w:pPr>
    </w:p>
    <w:p w14:paraId="2DA34283" w14:textId="68ED4A87" w:rsidR="00A10D18" w:rsidRPr="00C41B78" w:rsidRDefault="00707B48">
      <w:pPr>
        <w:pStyle w:val="a4"/>
        <w:rPr>
          <w:color w:val="auto"/>
        </w:rPr>
      </w:pPr>
      <w:r w:rsidRPr="00C41B78">
        <w:rPr>
          <w:color w:val="auto"/>
        </w:rPr>
        <w:t>Отчет по лабораторной работе №7</w:t>
      </w:r>
    </w:p>
    <w:p w14:paraId="6B3B725B" w14:textId="77777777" w:rsidR="00A10D18" w:rsidRPr="00C41B78" w:rsidRDefault="00707B48">
      <w:pPr>
        <w:pStyle w:val="a5"/>
        <w:rPr>
          <w:color w:val="auto"/>
        </w:rPr>
      </w:pPr>
      <w:r w:rsidRPr="00C41B78">
        <w:rPr>
          <w:color w:val="auto"/>
        </w:rPr>
        <w:t>Эффективность рекламы</w:t>
      </w:r>
    </w:p>
    <w:p w14:paraId="629EF3EF" w14:textId="77777777" w:rsidR="00A10D18" w:rsidRPr="00C41B78" w:rsidRDefault="00707B48">
      <w:pPr>
        <w:pStyle w:val="Author"/>
      </w:pPr>
      <w:r w:rsidRPr="00C41B78">
        <w:t>Лебедев Ярослав Борисович</w:t>
      </w:r>
    </w:p>
    <w:p w14:paraId="070100CD" w14:textId="77777777" w:rsidR="00A10D18" w:rsidRPr="00C41B78" w:rsidRDefault="00707B48">
      <w:pPr>
        <w:pStyle w:val="a6"/>
      </w:pPr>
      <w:r w:rsidRPr="00C41B78">
        <w:t>2022 Mar 22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10447231"/>
        <w:docPartObj>
          <w:docPartGallery w:val="Table of Contents"/>
          <w:docPartUnique/>
        </w:docPartObj>
      </w:sdtPr>
      <w:sdtEndPr/>
      <w:sdtContent>
        <w:p w14:paraId="1BE9441C" w14:textId="77777777" w:rsidR="00C41B78" w:rsidRPr="00C41B78" w:rsidRDefault="00C41B78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44191B1" w14:textId="77777777" w:rsidR="00C41B78" w:rsidRPr="00C41B78" w:rsidRDefault="00C41B78">
          <w:r w:rsidRPr="00C41B78">
            <w:br w:type="page"/>
          </w:r>
        </w:p>
        <w:p w14:paraId="4C887E4E" w14:textId="5EE6B884" w:rsidR="00A10D18" w:rsidRPr="00C41B78" w:rsidRDefault="00707B48">
          <w:pPr>
            <w:pStyle w:val="ae"/>
            <w:rPr>
              <w:color w:val="auto"/>
            </w:rPr>
          </w:pPr>
          <w:r w:rsidRPr="00C41B78">
            <w:rPr>
              <w:color w:val="auto"/>
            </w:rPr>
            <w:lastRenderedPageBreak/>
            <w:t>Содержание</w:t>
          </w:r>
        </w:p>
        <w:p w14:paraId="33BCF3E6" w14:textId="0B8497F7" w:rsidR="00C41B78" w:rsidRDefault="00707B48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 w:rsidRPr="00C41B78">
            <w:fldChar w:fldCharType="begin"/>
          </w:r>
          <w:r w:rsidRPr="00C41B78">
            <w:instrText>TOC \o "1-3" \h \z \u</w:instrText>
          </w:r>
          <w:r w:rsidRPr="00C41B78">
            <w:fldChar w:fldCharType="separate"/>
          </w:r>
          <w:hyperlink w:anchor="_Toc98687205" w:history="1">
            <w:r w:rsidR="00C41B78" w:rsidRPr="000C243D">
              <w:rPr>
                <w:rStyle w:val="ad"/>
                <w:noProof/>
              </w:rPr>
              <w:t>Цель работы</w:t>
            </w:r>
            <w:r w:rsidR="00C41B78">
              <w:rPr>
                <w:noProof/>
                <w:webHidden/>
              </w:rPr>
              <w:tab/>
            </w:r>
            <w:r w:rsidR="00C41B78">
              <w:rPr>
                <w:noProof/>
                <w:webHidden/>
              </w:rPr>
              <w:fldChar w:fldCharType="begin"/>
            </w:r>
            <w:r w:rsidR="00C41B78">
              <w:rPr>
                <w:noProof/>
                <w:webHidden/>
              </w:rPr>
              <w:instrText xml:space="preserve"> PAGEREF _Toc98687205 \h </w:instrText>
            </w:r>
            <w:r w:rsidR="00C41B78">
              <w:rPr>
                <w:noProof/>
                <w:webHidden/>
              </w:rPr>
            </w:r>
            <w:r w:rsidR="00C41B78">
              <w:rPr>
                <w:noProof/>
                <w:webHidden/>
              </w:rPr>
              <w:fldChar w:fldCharType="separate"/>
            </w:r>
            <w:r w:rsidR="00160A53">
              <w:rPr>
                <w:noProof/>
                <w:webHidden/>
              </w:rPr>
              <w:t>3</w:t>
            </w:r>
            <w:r w:rsidR="00C41B78">
              <w:rPr>
                <w:noProof/>
                <w:webHidden/>
              </w:rPr>
              <w:fldChar w:fldCharType="end"/>
            </w:r>
          </w:hyperlink>
        </w:p>
        <w:p w14:paraId="72E57FD0" w14:textId="785E84C0" w:rsidR="00C41B78" w:rsidRDefault="00C41B78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8687206" w:history="1">
            <w:r w:rsidRPr="000C243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87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0A5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556C8" w14:textId="73D80547" w:rsidR="00C41B78" w:rsidRDefault="00C41B78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8687207" w:history="1">
            <w:r w:rsidRPr="000C243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87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0A53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F192F" w14:textId="2108C3CC" w:rsidR="00C41B78" w:rsidRDefault="00C41B78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8687208" w:history="1">
            <w:r w:rsidRPr="000C243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87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0A53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61ACF" w14:textId="4BD48DF2" w:rsidR="00C41B78" w:rsidRDefault="00C41B78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8687209" w:history="1">
            <w:r w:rsidRPr="000C243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87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0A53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F3F0E" w14:textId="722DBA8C" w:rsidR="00C41B78" w:rsidRDefault="00C41B78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8687210" w:history="1">
            <w:r w:rsidRPr="000C243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687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0A5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43D97" w14:textId="5512DD58" w:rsidR="00A10D18" w:rsidRPr="00C41B78" w:rsidRDefault="00707B48">
          <w:r w:rsidRPr="00C41B78">
            <w:fldChar w:fldCharType="end"/>
          </w:r>
        </w:p>
      </w:sdtContent>
    </w:sdt>
    <w:p w14:paraId="7AA3D15D" w14:textId="77777777" w:rsidR="00C41B78" w:rsidRPr="00C41B78" w:rsidRDefault="00C41B78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0" w:name="цель-работы"/>
      <w:r w:rsidRPr="00C41B78">
        <w:br w:type="page"/>
      </w:r>
    </w:p>
    <w:p w14:paraId="7A3BC45C" w14:textId="62A1F794" w:rsidR="00A10D18" w:rsidRPr="00C41B78" w:rsidRDefault="00707B48">
      <w:pPr>
        <w:pStyle w:val="1"/>
        <w:rPr>
          <w:color w:val="auto"/>
        </w:rPr>
      </w:pPr>
      <w:bookmarkStart w:id="1" w:name="_Toc98687205"/>
      <w:r w:rsidRPr="00C41B78">
        <w:rPr>
          <w:color w:val="auto"/>
        </w:rPr>
        <w:lastRenderedPageBreak/>
        <w:t>Цель работы</w:t>
      </w:r>
      <w:bookmarkEnd w:id="1"/>
    </w:p>
    <w:p w14:paraId="61E8FCF3" w14:textId="77777777" w:rsidR="00A10D18" w:rsidRPr="00C41B78" w:rsidRDefault="00707B48">
      <w:pPr>
        <w:pStyle w:val="FirstParagraph"/>
      </w:pPr>
      <w:r w:rsidRPr="00C41B78">
        <w:t>Построить графики распространения рекламы для трех случаев. Для случая 2 определите в какой момент времени скорость распространения рекламы будет иметь максимальное значение. Для этого написать программу в OpenModelica.</w:t>
      </w:r>
    </w:p>
    <w:p w14:paraId="2EA09C89" w14:textId="77777777" w:rsidR="00C41B78" w:rsidRPr="00C41B78" w:rsidRDefault="00C41B78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2" w:name="задание"/>
      <w:bookmarkEnd w:id="0"/>
      <w:r w:rsidRPr="00C41B78">
        <w:br w:type="page"/>
      </w:r>
    </w:p>
    <w:p w14:paraId="423CD61C" w14:textId="369FE1A7" w:rsidR="00A10D18" w:rsidRPr="00C41B78" w:rsidRDefault="00707B48">
      <w:pPr>
        <w:pStyle w:val="1"/>
        <w:rPr>
          <w:color w:val="auto"/>
        </w:rPr>
      </w:pPr>
      <w:bookmarkStart w:id="3" w:name="_Toc98687206"/>
      <w:r w:rsidRPr="00C41B78">
        <w:rPr>
          <w:color w:val="auto"/>
        </w:rPr>
        <w:lastRenderedPageBreak/>
        <w:t>Задание</w:t>
      </w:r>
      <w:bookmarkEnd w:id="3"/>
    </w:p>
    <w:p w14:paraId="32EED63A" w14:textId="77777777" w:rsidR="00A10D18" w:rsidRPr="00C41B78" w:rsidRDefault="00707B48">
      <w:pPr>
        <w:pStyle w:val="FirstParagraph"/>
      </w:pPr>
      <w:r w:rsidRPr="00C41B78">
        <w:t>Вариант 15. Постройте график</w:t>
      </w:r>
      <w:r w:rsidRPr="00C41B78">
        <w:t xml:space="preserve"> распространения рекламы, математическая модель которой описывается следующим уравнением (формула условия):</w:t>
      </w:r>
    </w:p>
    <w:p w14:paraId="0F9D31AF" w14:textId="77777777" w:rsidR="00A10D18" w:rsidRPr="00C41B78" w:rsidRDefault="00707B48">
      <w:pPr>
        <w:pStyle w:val="CaptionedFigure"/>
      </w:pPr>
      <w:r w:rsidRPr="00C41B78">
        <w:rPr>
          <w:noProof/>
        </w:rPr>
        <w:drawing>
          <wp:inline distT="0" distB="0" distL="0" distR="0" wp14:anchorId="67818D7B" wp14:editId="701DA7F5">
            <wp:extent cx="4480560" cy="1882139"/>
            <wp:effectExtent l="0" t="0" r="0" b="0"/>
            <wp:docPr id="1" name="Picture" descr="Формула условия" title="Формула усло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188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7CC69" w14:textId="77777777" w:rsidR="00A10D18" w:rsidRPr="00C41B78" w:rsidRDefault="00707B48">
      <w:pPr>
        <w:pStyle w:val="ImageCaption"/>
      </w:pPr>
      <w:r w:rsidRPr="00C41B78">
        <w:t>Формула условия</w:t>
      </w:r>
    </w:p>
    <w:p w14:paraId="20B996B6" w14:textId="77777777" w:rsidR="00A10D18" w:rsidRPr="00C41B78" w:rsidRDefault="00707B48">
      <w:pPr>
        <w:pStyle w:val="a0"/>
      </w:pPr>
      <w:r w:rsidRPr="00C41B78">
        <w:t>При этом объем аудитории N=1500, в начальный момент о товаре знает 15 человек. Для случая 2 определите в какой момент времени скор</w:t>
      </w:r>
      <w:r w:rsidRPr="00C41B78">
        <w:t>ость распространения рекламы будет иметь максимальное значение.</w:t>
      </w:r>
    </w:p>
    <w:p w14:paraId="4EFF63AE" w14:textId="77777777" w:rsidR="00C41B78" w:rsidRPr="00C41B78" w:rsidRDefault="00C41B78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4" w:name="теоретическое-введение"/>
      <w:bookmarkEnd w:id="2"/>
      <w:r w:rsidRPr="00C41B78">
        <w:br w:type="page"/>
      </w:r>
    </w:p>
    <w:p w14:paraId="0AD7914C" w14:textId="06B0FDA5" w:rsidR="00A10D18" w:rsidRPr="00C41B78" w:rsidRDefault="00707B48">
      <w:pPr>
        <w:pStyle w:val="1"/>
        <w:rPr>
          <w:color w:val="auto"/>
        </w:rPr>
      </w:pPr>
      <w:bookmarkStart w:id="5" w:name="_Toc98687207"/>
      <w:r w:rsidRPr="00C41B78">
        <w:rPr>
          <w:color w:val="auto"/>
        </w:rPr>
        <w:lastRenderedPageBreak/>
        <w:t>Теоретическое введение</w:t>
      </w:r>
      <w:bookmarkEnd w:id="5"/>
    </w:p>
    <w:p w14:paraId="0AEDC789" w14:textId="77777777" w:rsidR="00A10D18" w:rsidRPr="00C41B78" w:rsidRDefault="00707B48">
      <w:pPr>
        <w:pStyle w:val="FirstParagraph"/>
      </w:pPr>
      <w:r w:rsidRPr="00C41B78"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</w:t>
      </w:r>
      <w:r w:rsidRPr="00C41B78">
        <w:t>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 [1].</w:t>
      </w:r>
    </w:p>
    <w:p w14:paraId="5F0C8BB7" w14:textId="77777777" w:rsidR="00A10D18" w:rsidRPr="00C41B78" w:rsidRDefault="00707B48">
      <w:pPr>
        <w:pStyle w:val="a0"/>
      </w:pPr>
      <w:r w:rsidRPr="00C41B78">
        <w:t>Пр</w:t>
      </w:r>
      <w:r w:rsidRPr="00C41B78">
        <w:t>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</w:t>
      </w:r>
      <w:r w:rsidRPr="00C41B78">
        <w:t>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</w:t>
      </w:r>
      <w:r w:rsidRPr="00C41B78">
        <w:t>ей пропорциональна как числу знающих о товаре покупателей, так и числу покупателей о нем не знающих.</w:t>
      </w:r>
    </w:p>
    <w:p w14:paraId="7F58C71D" w14:textId="77777777" w:rsidR="00A10D18" w:rsidRPr="00C41B78" w:rsidRDefault="00707B48">
      <w:pPr>
        <w:pStyle w:val="a0"/>
      </w:pPr>
      <w:r w:rsidRPr="00C41B78">
        <w:t>Модель рекламной кампании описывается следующими величинами. Считаем, что dn/dt - скорость изменения со временем числа потребителей, узнавших о товаре и го</w:t>
      </w:r>
      <w:r w:rsidRPr="00C41B78">
        <w:t xml:space="preserve">товых его </w:t>
      </w:r>
      <w:proofErr w:type="gramStart"/>
      <w:r w:rsidRPr="00C41B78">
        <w:t>купить,t</w:t>
      </w:r>
      <w:proofErr w:type="gramEnd"/>
      <w:r w:rsidRPr="00C41B78">
        <w:t xml:space="preserve">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 a_1(t)(N-n(t)), где N - общее число потен</w:t>
      </w:r>
      <w:r w:rsidRPr="00C41B78">
        <w:t>циальных платежеспособных покупателей, a_1(t)&gt;0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</w:t>
      </w:r>
      <w:r w:rsidRPr="00C41B78">
        <w:t xml:space="preserve">ных покупателей, не знающих о нем (в этом случае работает </w:t>
      </w:r>
      <w:proofErr w:type="gramStart"/>
      <w:r w:rsidRPr="00C41B78">
        <w:t>т.н.</w:t>
      </w:r>
      <w:proofErr w:type="gramEnd"/>
      <w:r w:rsidRPr="00C41B78">
        <w:t xml:space="preserve"> сарафанное радио). Этот вклад в рекламу описывается величиной a_2(t)n(t)(N-n(t)), эта величина увеличивается с увеличением </w:t>
      </w:r>
      <w:proofErr w:type="gramStart"/>
      <w:r w:rsidRPr="00C41B78">
        <w:t>потребителей</w:t>
      </w:r>
      <w:proofErr w:type="gramEnd"/>
      <w:r w:rsidRPr="00C41B78">
        <w:t xml:space="preserve"> узнавших о товаре. Математическая модель распространения </w:t>
      </w:r>
      <w:r w:rsidRPr="00C41B78">
        <w:t>рекламы описывается уравнением (формула 1):</w:t>
      </w:r>
    </w:p>
    <w:p w14:paraId="0BDBA95C" w14:textId="77777777" w:rsidR="00A10D18" w:rsidRPr="00C41B78" w:rsidRDefault="00707B48">
      <w:pPr>
        <w:pStyle w:val="CaptionedFigure"/>
      </w:pPr>
      <w:r w:rsidRPr="00C41B78">
        <w:rPr>
          <w:noProof/>
        </w:rPr>
        <w:drawing>
          <wp:inline distT="0" distB="0" distL="0" distR="0" wp14:anchorId="3CC16102" wp14:editId="61B35F11">
            <wp:extent cx="5334000" cy="684418"/>
            <wp:effectExtent l="0" t="0" r="0" b="0"/>
            <wp:docPr id="2" name="Picture" descr="Формула (1)" title="Формула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CF1C9" w14:textId="77777777" w:rsidR="00A10D18" w:rsidRPr="00C41B78" w:rsidRDefault="00707B48">
      <w:pPr>
        <w:pStyle w:val="ImageCaption"/>
      </w:pPr>
      <w:r w:rsidRPr="00C41B78">
        <w:t>Формула (1)</w:t>
      </w:r>
    </w:p>
    <w:p w14:paraId="76D46ACE" w14:textId="77777777" w:rsidR="00A10D18" w:rsidRPr="00C41B78" w:rsidRDefault="00707B48">
      <w:pPr>
        <w:pStyle w:val="a0"/>
      </w:pPr>
      <w:r w:rsidRPr="00C41B78">
        <w:t>При a_1(t</w:t>
      </w:r>
      <w:proofErr w:type="gramStart"/>
      <w:r w:rsidRPr="00C41B78">
        <w:t>) &gt;</w:t>
      </w:r>
      <w:proofErr w:type="gramEnd"/>
      <w:r w:rsidRPr="00C41B78">
        <w:t>&gt; a_2(t) получается модель типа модели Мальтуса, решение которой имеет вид (Рис.1):</w:t>
      </w:r>
    </w:p>
    <w:p w14:paraId="4E126948" w14:textId="77777777" w:rsidR="00A10D18" w:rsidRPr="00C41B78" w:rsidRDefault="00707B48">
      <w:pPr>
        <w:pStyle w:val="CaptionedFigure"/>
      </w:pPr>
      <w:r w:rsidRPr="00C41B78">
        <w:rPr>
          <w:noProof/>
        </w:rPr>
        <w:lastRenderedPageBreak/>
        <w:drawing>
          <wp:inline distT="0" distB="0" distL="0" distR="0" wp14:anchorId="39530B1C" wp14:editId="41DDF548">
            <wp:extent cx="5334000" cy="2389909"/>
            <wp:effectExtent l="0" t="0" r="0" b="0"/>
            <wp:docPr id="3" name="Picture" descr="Рис.1: График решения уравнения модели Мальтуса" title="Рис.1: 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DC028" w14:textId="77777777" w:rsidR="00A10D18" w:rsidRPr="00C41B78" w:rsidRDefault="00707B48">
      <w:pPr>
        <w:pStyle w:val="ImageCaption"/>
      </w:pPr>
      <w:r w:rsidRPr="00C41B78">
        <w:t>Рис.1: График решения уравнения модели Мальтуса</w:t>
      </w:r>
    </w:p>
    <w:p w14:paraId="2EA17F92" w14:textId="77777777" w:rsidR="00A10D18" w:rsidRPr="00C41B78" w:rsidRDefault="00707B48">
      <w:pPr>
        <w:pStyle w:val="a0"/>
      </w:pPr>
      <w:r w:rsidRPr="00C41B78">
        <w:t xml:space="preserve">В обратном случае, при a_1(t) </w:t>
      </w:r>
      <w:proofErr w:type="gramStart"/>
      <w:r w:rsidRPr="00C41B78">
        <w:t>&lt;&lt; a</w:t>
      </w:r>
      <w:proofErr w:type="gramEnd"/>
      <w:r w:rsidRPr="00C41B78">
        <w:t>_2(t) получаем ура</w:t>
      </w:r>
      <w:r w:rsidRPr="00C41B78">
        <w:t>внение логистической кривой (Рис.2):</w:t>
      </w:r>
    </w:p>
    <w:p w14:paraId="04A7D0FF" w14:textId="77777777" w:rsidR="00A10D18" w:rsidRPr="00C41B78" w:rsidRDefault="00707B48">
      <w:pPr>
        <w:pStyle w:val="CaptionedFigure"/>
      </w:pPr>
      <w:r w:rsidRPr="00C41B78">
        <w:rPr>
          <w:noProof/>
        </w:rPr>
        <w:drawing>
          <wp:inline distT="0" distB="0" distL="0" distR="0" wp14:anchorId="7B17A943" wp14:editId="55C574F0">
            <wp:extent cx="5334000" cy="1675534"/>
            <wp:effectExtent l="0" t="0" r="0" b="0"/>
            <wp:docPr id="4" name="Picture" descr="Рис.2: График логистической кривой" title="Рис.2: 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968A8" w14:textId="77777777" w:rsidR="00A10D18" w:rsidRPr="00C41B78" w:rsidRDefault="00707B48">
      <w:pPr>
        <w:pStyle w:val="ImageCaption"/>
      </w:pPr>
      <w:r w:rsidRPr="00C41B78">
        <w:t>Рис.2: График логистической кривой</w:t>
      </w:r>
    </w:p>
    <w:p w14:paraId="42BA7896" w14:textId="77777777" w:rsidR="00C41B78" w:rsidRPr="00C41B78" w:rsidRDefault="00C41B78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6" w:name="выполнение-лабораторной-работы"/>
      <w:bookmarkEnd w:id="4"/>
      <w:r w:rsidRPr="00C41B78">
        <w:br w:type="page"/>
      </w:r>
    </w:p>
    <w:p w14:paraId="4500BA57" w14:textId="01C6CD31" w:rsidR="00A10D18" w:rsidRPr="00C41B78" w:rsidRDefault="00707B48">
      <w:pPr>
        <w:pStyle w:val="1"/>
        <w:rPr>
          <w:color w:val="auto"/>
        </w:rPr>
      </w:pPr>
      <w:bookmarkStart w:id="7" w:name="_Toc98687208"/>
      <w:r w:rsidRPr="00C41B78">
        <w:rPr>
          <w:color w:val="auto"/>
        </w:rPr>
        <w:lastRenderedPageBreak/>
        <w:t>Выполнение лабораторной работы</w:t>
      </w:r>
      <w:bookmarkEnd w:id="7"/>
    </w:p>
    <w:p w14:paraId="47F9761E" w14:textId="77777777" w:rsidR="00A10D18" w:rsidRPr="00C41B78" w:rsidRDefault="00707B48">
      <w:pPr>
        <w:pStyle w:val="FirstParagraph"/>
      </w:pPr>
      <w:r w:rsidRPr="00C41B78">
        <w:t>Работу я выполнял в OpenModelica. Для решения поставленной задачи необходимо было написать программу (Рис.3).</w:t>
      </w:r>
    </w:p>
    <w:p w14:paraId="483546EC" w14:textId="77777777" w:rsidR="00A10D18" w:rsidRPr="00C41B78" w:rsidRDefault="00707B48">
      <w:pPr>
        <w:pStyle w:val="CaptionedFigure"/>
      </w:pPr>
      <w:r w:rsidRPr="00C41B78">
        <w:rPr>
          <w:noProof/>
        </w:rPr>
        <w:drawing>
          <wp:inline distT="0" distB="0" distL="0" distR="0" wp14:anchorId="1323EFEF" wp14:editId="64B86802">
            <wp:extent cx="5334000" cy="1119709"/>
            <wp:effectExtent l="0" t="0" r="0" b="0"/>
            <wp:docPr id="5" name="Picture" descr="Рис.3. Программа" title="Рис.3.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EEA666" w14:textId="77777777" w:rsidR="00A10D18" w:rsidRPr="00C41B78" w:rsidRDefault="00707B48">
      <w:pPr>
        <w:pStyle w:val="ImageCaption"/>
      </w:pPr>
      <w:r w:rsidRPr="00C41B78">
        <w:t>Рис.3. Программа</w:t>
      </w:r>
    </w:p>
    <w:p w14:paraId="647268A6" w14:textId="77777777" w:rsidR="00A10D18" w:rsidRPr="00C41B78" w:rsidRDefault="00707B48">
      <w:pPr>
        <w:pStyle w:val="a0"/>
      </w:pPr>
      <w:r w:rsidRPr="00C41B78">
        <w:t>Результаты выполнения программы при первом условии (Рис.4).</w:t>
      </w:r>
    </w:p>
    <w:p w14:paraId="1425A118" w14:textId="77777777" w:rsidR="00A10D18" w:rsidRPr="00C41B78" w:rsidRDefault="00707B48">
      <w:pPr>
        <w:pStyle w:val="CaptionedFigure"/>
      </w:pPr>
      <w:r w:rsidRPr="00C41B78">
        <w:rPr>
          <w:noProof/>
        </w:rPr>
        <w:drawing>
          <wp:inline distT="0" distB="0" distL="0" distR="0" wp14:anchorId="117AF9CF" wp14:editId="35CE2EF3">
            <wp:extent cx="5334000" cy="3594128"/>
            <wp:effectExtent l="0" t="0" r="0" b="0"/>
            <wp:docPr id="6" name="Picture" descr="Рис.4.График при первом условии" title="Рис.4.График при первом услов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1C1B5" w14:textId="77777777" w:rsidR="00A10D18" w:rsidRPr="00C41B78" w:rsidRDefault="00707B48">
      <w:pPr>
        <w:pStyle w:val="ImageCaption"/>
      </w:pPr>
      <w:r w:rsidRPr="00C41B78">
        <w:t>Рис.4.График при первом условии</w:t>
      </w:r>
    </w:p>
    <w:p w14:paraId="1290E1C6" w14:textId="77777777" w:rsidR="00A10D18" w:rsidRPr="00C41B78" w:rsidRDefault="00707B48">
      <w:pPr>
        <w:pStyle w:val="a0"/>
      </w:pPr>
      <w:r w:rsidRPr="00C41B78">
        <w:t>Результаты выполнения программы при втором условии (Рис.5-6). Cкорости распространения рекламы при втором условии будет в максимуме практически сразу после начала</w:t>
      </w:r>
      <w:r w:rsidRPr="00C41B78">
        <w:t>.</w:t>
      </w:r>
    </w:p>
    <w:p w14:paraId="5B321211" w14:textId="77777777" w:rsidR="00A10D18" w:rsidRPr="00C41B78" w:rsidRDefault="00707B48">
      <w:pPr>
        <w:pStyle w:val="CaptionedFigure"/>
      </w:pPr>
      <w:r w:rsidRPr="00C41B78">
        <w:rPr>
          <w:noProof/>
        </w:rPr>
        <w:lastRenderedPageBreak/>
        <w:drawing>
          <wp:inline distT="0" distB="0" distL="0" distR="0" wp14:anchorId="41EBF552" wp14:editId="142F2ADA">
            <wp:extent cx="5334000" cy="3658809"/>
            <wp:effectExtent l="0" t="0" r="0" b="0"/>
            <wp:docPr id="7" name="Picture" descr="Рис.5. График при втором условии" title="Рис.5. График при втором услов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EBFC4E" w14:textId="77777777" w:rsidR="00A10D18" w:rsidRPr="00C41B78" w:rsidRDefault="00707B48">
      <w:pPr>
        <w:pStyle w:val="ImageCaption"/>
      </w:pPr>
      <w:r w:rsidRPr="00C41B78">
        <w:t>Рис.5. График при втором условии</w:t>
      </w:r>
    </w:p>
    <w:p w14:paraId="3A3B05EB" w14:textId="77777777" w:rsidR="00A10D18" w:rsidRPr="00C41B78" w:rsidRDefault="00707B48">
      <w:pPr>
        <w:pStyle w:val="CaptionedFigure"/>
      </w:pPr>
      <w:r w:rsidRPr="00C41B78">
        <w:rPr>
          <w:noProof/>
        </w:rPr>
        <w:drawing>
          <wp:inline distT="0" distB="0" distL="0" distR="0" wp14:anchorId="708B9B6C" wp14:editId="36D68136">
            <wp:extent cx="5334000" cy="3598333"/>
            <wp:effectExtent l="0" t="0" r="0" b="0"/>
            <wp:docPr id="8" name="Picture" descr="Рис.6. График скорости распространения рекламы при втором условии" title="Рис.6. График скорости распространения рекламы при втором услов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ECA16" w14:textId="77777777" w:rsidR="00A10D18" w:rsidRPr="00C41B78" w:rsidRDefault="00707B48">
      <w:pPr>
        <w:pStyle w:val="ImageCaption"/>
      </w:pPr>
      <w:r w:rsidRPr="00C41B78">
        <w:t>Рис.6. График скорости распространения рекламы при втором условии</w:t>
      </w:r>
    </w:p>
    <w:p w14:paraId="207B6CEF" w14:textId="77777777" w:rsidR="00A10D18" w:rsidRPr="00C41B78" w:rsidRDefault="00707B48">
      <w:pPr>
        <w:pStyle w:val="a0"/>
      </w:pPr>
      <w:r w:rsidRPr="00C41B78">
        <w:t>Результаты выполнения программы при третьем условии (Рис.7).</w:t>
      </w:r>
    </w:p>
    <w:p w14:paraId="3A0ED67B" w14:textId="77777777" w:rsidR="00A10D18" w:rsidRPr="00C41B78" w:rsidRDefault="00707B48">
      <w:pPr>
        <w:pStyle w:val="CaptionedFigure"/>
      </w:pPr>
      <w:r w:rsidRPr="00C41B78">
        <w:rPr>
          <w:noProof/>
        </w:rPr>
        <w:lastRenderedPageBreak/>
        <w:drawing>
          <wp:inline distT="0" distB="0" distL="0" distR="0" wp14:anchorId="5E27BB93" wp14:editId="3553D0C4">
            <wp:extent cx="5334000" cy="3603892"/>
            <wp:effectExtent l="0" t="0" r="0" b="0"/>
            <wp:docPr id="9" name="Picture" descr="Рис.7. График при третьем условии" title="Рис.7. График при третьем услов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46F55D" w14:textId="77777777" w:rsidR="00A10D18" w:rsidRPr="00C41B78" w:rsidRDefault="00707B48">
      <w:pPr>
        <w:pStyle w:val="ImageCaption"/>
      </w:pPr>
      <w:r w:rsidRPr="00C41B78">
        <w:t>Рис.7. График при третьем условии</w:t>
      </w:r>
    </w:p>
    <w:p w14:paraId="1E8F7D4E" w14:textId="77777777" w:rsidR="00C41B78" w:rsidRPr="00C41B78" w:rsidRDefault="00C41B78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8" w:name="выводы"/>
      <w:bookmarkEnd w:id="6"/>
      <w:r w:rsidRPr="00C41B78">
        <w:br w:type="page"/>
      </w:r>
    </w:p>
    <w:p w14:paraId="4B3FD1F7" w14:textId="3886985A" w:rsidR="00A10D18" w:rsidRPr="00C41B78" w:rsidRDefault="00707B48">
      <w:pPr>
        <w:pStyle w:val="1"/>
        <w:rPr>
          <w:color w:val="auto"/>
        </w:rPr>
      </w:pPr>
      <w:bookmarkStart w:id="9" w:name="_Toc98687209"/>
      <w:r w:rsidRPr="00C41B78">
        <w:rPr>
          <w:color w:val="auto"/>
        </w:rPr>
        <w:lastRenderedPageBreak/>
        <w:t>Выводы</w:t>
      </w:r>
      <w:bookmarkEnd w:id="9"/>
    </w:p>
    <w:p w14:paraId="6A66E11F" w14:textId="77777777" w:rsidR="00A10D18" w:rsidRPr="00C41B78" w:rsidRDefault="00707B48">
      <w:pPr>
        <w:pStyle w:val="FirstParagraph"/>
      </w:pPr>
      <w:r w:rsidRPr="00C41B78">
        <w:t>Построены графики распространения рекламы для трех случаев. Для случая 2 определено в какой момент времени скорость распространения рекламы будет иметь максимальное значение. Для этого написана программа в OpenModelica.</w:t>
      </w:r>
    </w:p>
    <w:p w14:paraId="7720987B" w14:textId="77777777" w:rsidR="00C41B78" w:rsidRPr="00C41B78" w:rsidRDefault="00C41B78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10" w:name="список-литературы"/>
      <w:bookmarkEnd w:id="8"/>
      <w:r w:rsidRPr="00C41B78">
        <w:br w:type="page"/>
      </w:r>
    </w:p>
    <w:p w14:paraId="07D74DCA" w14:textId="0B91E591" w:rsidR="00A10D18" w:rsidRPr="00C41B78" w:rsidRDefault="00707B48">
      <w:pPr>
        <w:pStyle w:val="1"/>
        <w:rPr>
          <w:color w:val="auto"/>
        </w:rPr>
      </w:pPr>
      <w:bookmarkStart w:id="11" w:name="_Toc98687210"/>
      <w:r w:rsidRPr="00C41B78">
        <w:rPr>
          <w:color w:val="auto"/>
        </w:rPr>
        <w:lastRenderedPageBreak/>
        <w:t>Список литературы</w:t>
      </w:r>
      <w:bookmarkEnd w:id="11"/>
    </w:p>
    <w:p w14:paraId="69CFE498" w14:textId="77777777" w:rsidR="00A10D18" w:rsidRPr="00C41B78" w:rsidRDefault="00707B48">
      <w:pPr>
        <w:pStyle w:val="Compact"/>
        <w:numPr>
          <w:ilvl w:val="0"/>
          <w:numId w:val="2"/>
        </w:numPr>
      </w:pPr>
      <w:r w:rsidRPr="00C41B78">
        <w:t>Методические матер</w:t>
      </w:r>
      <w:r w:rsidRPr="00C41B78">
        <w:t>иалы курса</w:t>
      </w:r>
      <w:bookmarkEnd w:id="10"/>
    </w:p>
    <w:sectPr w:rsidR="00A10D18" w:rsidRPr="00C41B78" w:rsidSect="00C41B78">
      <w:footerReference w:type="default" r:id="rId16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858CF" w14:textId="77777777" w:rsidR="00707B48" w:rsidRDefault="00707B48">
      <w:pPr>
        <w:spacing w:after="0"/>
      </w:pPr>
      <w:r>
        <w:separator/>
      </w:r>
    </w:p>
  </w:endnote>
  <w:endnote w:type="continuationSeparator" w:id="0">
    <w:p w14:paraId="0D4F6E61" w14:textId="77777777" w:rsidR="00707B48" w:rsidRDefault="00707B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8211875"/>
      <w:docPartObj>
        <w:docPartGallery w:val="Page Numbers (Bottom of Page)"/>
        <w:docPartUnique/>
      </w:docPartObj>
    </w:sdtPr>
    <w:sdtContent>
      <w:p w14:paraId="7745D05E" w14:textId="568D7F5C" w:rsidR="00C41B78" w:rsidRDefault="00C41B78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F68A1F2" w14:textId="77777777" w:rsidR="00C41B78" w:rsidRDefault="00C41B78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263A9" w14:textId="77777777" w:rsidR="00707B48" w:rsidRDefault="00707B48">
      <w:r>
        <w:separator/>
      </w:r>
    </w:p>
  </w:footnote>
  <w:footnote w:type="continuationSeparator" w:id="0">
    <w:p w14:paraId="32AF872A" w14:textId="77777777" w:rsidR="00707B48" w:rsidRDefault="00707B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CCCD3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8609B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0A53"/>
    <w:rsid w:val="004E29B3"/>
    <w:rsid w:val="00590D07"/>
    <w:rsid w:val="00707B48"/>
    <w:rsid w:val="00784D58"/>
    <w:rsid w:val="008D6863"/>
    <w:rsid w:val="00A10D18"/>
    <w:rsid w:val="00B86B75"/>
    <w:rsid w:val="00BC48D5"/>
    <w:rsid w:val="00C36279"/>
    <w:rsid w:val="00C41186"/>
    <w:rsid w:val="00C41B78"/>
    <w:rsid w:val="00C91E8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A9701F"/>
  <w15:docId w15:val="{2DE0A29D-53A7-4B2C-B58A-B4561132E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41B78"/>
    <w:pPr>
      <w:spacing w:after="100"/>
    </w:pPr>
  </w:style>
  <w:style w:type="paragraph" w:styleId="af">
    <w:name w:val="header"/>
    <w:basedOn w:val="a"/>
    <w:link w:val="af0"/>
    <w:unhideWhenUsed/>
    <w:rsid w:val="00C41B78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C41B78"/>
  </w:style>
  <w:style w:type="paragraph" w:styleId="af1">
    <w:name w:val="footer"/>
    <w:basedOn w:val="a"/>
    <w:link w:val="af2"/>
    <w:uiPriority w:val="99"/>
    <w:unhideWhenUsed/>
    <w:rsid w:val="00C41B78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C41B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661</Words>
  <Characters>3769</Characters>
  <Application>Microsoft Office Word</Application>
  <DocSecurity>0</DocSecurity>
  <Lines>31</Lines>
  <Paragraphs>8</Paragraphs>
  <ScaleCrop>false</ScaleCrop>
  <Company/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ебедев Ярослав Борисович</dc:creator>
  <cp:keywords/>
  <cp:lastModifiedBy>Горбунова Ярослава Михайловна</cp:lastModifiedBy>
  <cp:revision>5</cp:revision>
  <cp:lastPrinted>2022-03-20T13:47:00Z</cp:lastPrinted>
  <dcterms:created xsi:type="dcterms:W3CDTF">2022-03-20T13:45:00Z</dcterms:created>
  <dcterms:modified xsi:type="dcterms:W3CDTF">2022-03-20T13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2 Mar 22th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group">
    <vt:lpwstr>НФИбд-02-19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institute">
    <vt:lpwstr>РУДН, Москва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Эффективность реклам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